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3BE9" w14:textId="77777777" w:rsidR="00DB38A7" w:rsidRPr="00DB38A7" w:rsidRDefault="00DB38A7" w:rsidP="009C6C14">
      <w:pPr>
        <w:pStyle w:val="1"/>
        <w:jc w:val="center"/>
      </w:pPr>
      <w:r>
        <w:t>REST-api Endpoints Specification</w:t>
      </w:r>
    </w:p>
    <w:p w14:paraId="57481822" w14:textId="77777777" w:rsidR="00DB38A7" w:rsidRPr="00C5173F" w:rsidRDefault="00DB38A7" w:rsidP="00DB38A7">
      <w:pPr>
        <w:rPr>
          <w:b/>
          <w:sz w:val="30"/>
          <w:szCs w:val="30"/>
          <w:u w:val="single"/>
        </w:rPr>
      </w:pPr>
      <w:r w:rsidRPr="009C6C14">
        <w:rPr>
          <w:b/>
          <w:sz w:val="30"/>
          <w:szCs w:val="30"/>
        </w:rPr>
        <w:t>Base Url</w:t>
      </w:r>
      <w:r w:rsidRPr="00DB38A7">
        <w:rPr>
          <w:sz w:val="30"/>
          <w:szCs w:val="30"/>
        </w:rPr>
        <w:t xml:space="preserve">: </w:t>
      </w:r>
      <w:hyperlink r:id="rId4" w:history="1">
        <w:r w:rsidRPr="000F2A20">
          <w:rPr>
            <w:rStyle w:val="a4"/>
            <w:b/>
            <w:sz w:val="30"/>
            <w:szCs w:val="30"/>
          </w:rPr>
          <w:t>https://localhost:3000/api</w:t>
        </w:r>
      </w:hyperlink>
    </w:p>
    <w:tbl>
      <w:tblPr>
        <w:tblStyle w:val="a3"/>
        <w:tblW w:w="11790" w:type="dxa"/>
        <w:tblInd w:w="-1152" w:type="dxa"/>
        <w:tblLayout w:type="fixed"/>
        <w:tblLook w:val="04A0" w:firstRow="1" w:lastRow="0" w:firstColumn="1" w:lastColumn="0" w:noHBand="0" w:noVBand="1"/>
      </w:tblPr>
      <w:tblGrid>
        <w:gridCol w:w="1260"/>
        <w:gridCol w:w="2700"/>
        <w:gridCol w:w="4410"/>
        <w:gridCol w:w="1868"/>
        <w:gridCol w:w="1552"/>
      </w:tblGrid>
      <w:tr w:rsidR="00AA51AA" w:rsidRPr="00AA51AA" w14:paraId="6E9096B8" w14:textId="77777777" w:rsidTr="00304773">
        <w:tc>
          <w:tcPr>
            <w:tcW w:w="1260" w:type="dxa"/>
            <w:vAlign w:val="center"/>
          </w:tcPr>
          <w:p w14:paraId="03D2BCED" w14:textId="77777777" w:rsidR="00AA51AA" w:rsidRPr="00AA51AA" w:rsidRDefault="00AA51AA" w:rsidP="005077C4">
            <w:pPr>
              <w:jc w:val="center"/>
              <w:rPr>
                <w:sz w:val="28"/>
                <w:szCs w:val="28"/>
              </w:rPr>
            </w:pP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  <w:t>HTTP</w:t>
            </w: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</w:rPr>
              <w:br/>
            </w: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  <w:t>Method</w:t>
            </w:r>
          </w:p>
        </w:tc>
        <w:tc>
          <w:tcPr>
            <w:tcW w:w="2700" w:type="dxa"/>
            <w:vAlign w:val="center"/>
          </w:tcPr>
          <w:p w14:paraId="46A68B24" w14:textId="77777777" w:rsidR="00AA51AA" w:rsidRPr="00AA51AA" w:rsidRDefault="00AA51AA" w:rsidP="00AA51AA">
            <w:pPr>
              <w:jc w:val="center"/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  <w:t>Description</w:t>
            </w:r>
          </w:p>
        </w:tc>
        <w:tc>
          <w:tcPr>
            <w:tcW w:w="4410" w:type="dxa"/>
            <w:vAlign w:val="center"/>
          </w:tcPr>
          <w:p w14:paraId="7E34C302" w14:textId="77777777" w:rsidR="00AA51AA" w:rsidRPr="00AA51AA" w:rsidRDefault="00AA51AA" w:rsidP="005077C4">
            <w:pPr>
              <w:jc w:val="center"/>
              <w:rPr>
                <w:sz w:val="28"/>
                <w:szCs w:val="28"/>
              </w:rPr>
            </w:pP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  <w:t>Endpoint</w:t>
            </w:r>
          </w:p>
        </w:tc>
        <w:tc>
          <w:tcPr>
            <w:tcW w:w="1868" w:type="dxa"/>
            <w:vAlign w:val="center"/>
          </w:tcPr>
          <w:p w14:paraId="492A2940" w14:textId="77777777" w:rsidR="00AA51AA" w:rsidRPr="00AA51AA" w:rsidRDefault="00AA51AA" w:rsidP="005077C4">
            <w:pPr>
              <w:jc w:val="center"/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</w:pP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  <w:t>Expect</w:t>
            </w:r>
          </w:p>
        </w:tc>
        <w:tc>
          <w:tcPr>
            <w:tcW w:w="1552" w:type="dxa"/>
            <w:vAlign w:val="center"/>
          </w:tcPr>
          <w:p w14:paraId="717D4A19" w14:textId="77777777" w:rsidR="00AA51AA" w:rsidRPr="00AA51AA" w:rsidRDefault="00AA51AA" w:rsidP="005077C4">
            <w:pPr>
              <w:jc w:val="center"/>
              <w:rPr>
                <w:sz w:val="28"/>
                <w:szCs w:val="28"/>
              </w:rPr>
            </w:pP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  <w:t>Login</w:t>
            </w: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</w:rPr>
              <w:br/>
            </w:r>
            <w:r w:rsidRPr="00AA51AA">
              <w:rPr>
                <w:rFonts w:ascii="Arial" w:hAnsi="Arial" w:cs="Arial"/>
                <w:b/>
                <w:bCs/>
                <w:color w:val="0C0E13"/>
                <w:sz w:val="28"/>
                <w:szCs w:val="28"/>
                <w:shd w:val="clear" w:color="auto" w:fill="FFFFFF"/>
              </w:rPr>
              <w:t>Required</w:t>
            </w:r>
          </w:p>
        </w:tc>
      </w:tr>
      <w:tr w:rsidR="00AA51AA" w14:paraId="305BB5F9" w14:textId="77777777" w:rsidTr="00304773">
        <w:trPr>
          <w:trHeight w:val="403"/>
        </w:trPr>
        <w:tc>
          <w:tcPr>
            <w:tcW w:w="1260" w:type="dxa"/>
            <w:vAlign w:val="center"/>
          </w:tcPr>
          <w:p w14:paraId="3BF2F194" w14:textId="77777777" w:rsidR="00AA51AA" w:rsidRPr="00AA51AA" w:rsidRDefault="00AA51AA" w:rsidP="00B70685">
            <w:pPr>
              <w:spacing w:line="360" w:lineRule="auto"/>
              <w:jc w:val="center"/>
              <w:rPr>
                <w:sz w:val="24"/>
              </w:rPr>
            </w:pPr>
            <w:r w:rsidRPr="00AA51AA">
              <w:rPr>
                <w:sz w:val="24"/>
              </w:rPr>
              <w:t>POST</w:t>
            </w:r>
          </w:p>
        </w:tc>
        <w:tc>
          <w:tcPr>
            <w:tcW w:w="2700" w:type="dxa"/>
            <w:vAlign w:val="center"/>
          </w:tcPr>
          <w:p w14:paraId="722A816C" w14:textId="77777777" w:rsidR="00AA51AA" w:rsidRPr="00AA51AA" w:rsidRDefault="00AA51AA" w:rsidP="00AA51AA">
            <w:pPr>
              <w:spacing w:line="360" w:lineRule="auto"/>
              <w:rPr>
                <w:rStyle w:val="a4"/>
                <w:b/>
                <w:sz w:val="24"/>
                <w:szCs w:val="30"/>
              </w:rPr>
            </w:pPr>
            <w:r w:rsidRPr="00AA51AA">
              <w:rPr>
                <w:sz w:val="24"/>
              </w:rPr>
              <w:t>Signing up</w:t>
            </w:r>
          </w:p>
        </w:tc>
        <w:tc>
          <w:tcPr>
            <w:tcW w:w="4410" w:type="dxa"/>
            <w:vAlign w:val="center"/>
          </w:tcPr>
          <w:p w14:paraId="63B3F116" w14:textId="77777777" w:rsidR="00AA51AA" w:rsidRPr="00DB38A7" w:rsidRDefault="00AA51AA" w:rsidP="005077C4">
            <w:pPr>
              <w:spacing w:line="360" w:lineRule="auto"/>
              <w:rPr>
                <w:color w:val="00B0F0"/>
                <w:u w:val="single"/>
              </w:rPr>
            </w:pPr>
            <w:r w:rsidRPr="00DB38A7">
              <w:rPr>
                <w:rStyle w:val="a4"/>
                <w:b/>
                <w:sz w:val="30"/>
                <w:szCs w:val="30"/>
              </w:rPr>
              <w:t>/register</w:t>
            </w:r>
          </w:p>
        </w:tc>
        <w:tc>
          <w:tcPr>
            <w:tcW w:w="1868" w:type="dxa"/>
            <w:vAlign w:val="center"/>
          </w:tcPr>
          <w:p w14:paraId="0934C5B8" w14:textId="77777777" w:rsidR="00AA51AA" w:rsidRPr="00B70685" w:rsidRDefault="00AA51AA" w:rsidP="005077C4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username",</w:t>
            </w:r>
          </w:p>
          <w:p w14:paraId="4891C676" w14:textId="77777777" w:rsidR="00AA51AA" w:rsidRPr="00B70685" w:rsidRDefault="00AA51AA" w:rsidP="005077C4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email",</w:t>
            </w:r>
          </w:p>
          <w:p w14:paraId="1B777390" w14:textId="77777777" w:rsidR="00AA51AA" w:rsidRPr="00B70685" w:rsidRDefault="00AA51AA" w:rsidP="005077C4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password",</w:t>
            </w:r>
          </w:p>
          <w:p w14:paraId="509914DB" w14:textId="77777777" w:rsidR="00AA51AA" w:rsidRPr="00B70685" w:rsidRDefault="00AA51AA" w:rsidP="005077C4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rePassword",</w:t>
            </w:r>
          </w:p>
          <w:p w14:paraId="1BC20295" w14:textId="77777777" w:rsidR="00AA51AA" w:rsidRPr="005077C4" w:rsidRDefault="00AA51AA" w:rsidP="005077C4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tel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-optional</w:t>
            </w:r>
          </w:p>
        </w:tc>
        <w:tc>
          <w:tcPr>
            <w:tcW w:w="1552" w:type="dxa"/>
            <w:vAlign w:val="center"/>
          </w:tcPr>
          <w:p w14:paraId="7CE9CC9E" w14:textId="77777777" w:rsidR="00AA51AA" w:rsidRDefault="00AA51AA" w:rsidP="00B70685">
            <w:pPr>
              <w:spacing w:line="360" w:lineRule="auto"/>
              <w:jc w:val="center"/>
            </w:pPr>
            <w:r w:rsidRPr="005077C4">
              <w:rPr>
                <w:highlight w:val="green"/>
              </w:rPr>
              <w:t>No</w:t>
            </w:r>
          </w:p>
        </w:tc>
      </w:tr>
      <w:tr w:rsidR="00AA51AA" w14:paraId="2144D720" w14:textId="77777777" w:rsidTr="00304773">
        <w:trPr>
          <w:trHeight w:val="403"/>
        </w:trPr>
        <w:tc>
          <w:tcPr>
            <w:tcW w:w="1260" w:type="dxa"/>
            <w:vAlign w:val="center"/>
          </w:tcPr>
          <w:p w14:paraId="4960CC93" w14:textId="77777777" w:rsidR="00AA51AA" w:rsidRPr="00AA51AA" w:rsidRDefault="00AA51AA" w:rsidP="00B70685">
            <w:pPr>
              <w:spacing w:line="360" w:lineRule="auto"/>
              <w:jc w:val="center"/>
              <w:rPr>
                <w:sz w:val="24"/>
              </w:rPr>
            </w:pPr>
            <w:r w:rsidRPr="00AA51AA">
              <w:rPr>
                <w:sz w:val="24"/>
              </w:rPr>
              <w:t>POST</w:t>
            </w:r>
          </w:p>
        </w:tc>
        <w:tc>
          <w:tcPr>
            <w:tcW w:w="2700" w:type="dxa"/>
            <w:vAlign w:val="center"/>
          </w:tcPr>
          <w:p w14:paraId="2195094F" w14:textId="77777777" w:rsidR="00AA51AA" w:rsidRPr="00AA51AA" w:rsidRDefault="00AA51AA" w:rsidP="00AA51AA">
            <w:pPr>
              <w:spacing w:line="360" w:lineRule="auto"/>
              <w:rPr>
                <w:rStyle w:val="a4"/>
                <w:b/>
                <w:sz w:val="24"/>
                <w:szCs w:val="30"/>
              </w:rPr>
            </w:pPr>
            <w:r w:rsidRPr="00AA51AA">
              <w:rPr>
                <w:sz w:val="24"/>
              </w:rPr>
              <w:t>Signing in</w:t>
            </w:r>
          </w:p>
        </w:tc>
        <w:tc>
          <w:tcPr>
            <w:tcW w:w="4410" w:type="dxa"/>
            <w:vAlign w:val="center"/>
          </w:tcPr>
          <w:p w14:paraId="6D92D05F" w14:textId="77777777" w:rsidR="00AA51AA" w:rsidRDefault="00AA51AA" w:rsidP="005077C4">
            <w:pPr>
              <w:spacing w:line="360" w:lineRule="auto"/>
            </w:pPr>
            <w:r w:rsidRPr="00DB38A7">
              <w:rPr>
                <w:rStyle w:val="a4"/>
                <w:b/>
                <w:sz w:val="30"/>
                <w:szCs w:val="30"/>
              </w:rPr>
              <w:t>/</w:t>
            </w:r>
            <w:r>
              <w:rPr>
                <w:rStyle w:val="a4"/>
                <w:b/>
                <w:sz w:val="30"/>
                <w:szCs w:val="30"/>
              </w:rPr>
              <w:t>login</w:t>
            </w:r>
          </w:p>
        </w:tc>
        <w:tc>
          <w:tcPr>
            <w:tcW w:w="1868" w:type="dxa"/>
            <w:vAlign w:val="center"/>
          </w:tcPr>
          <w:p w14:paraId="3450C0F4" w14:textId="77777777" w:rsidR="00AA51AA" w:rsidRPr="00B70685" w:rsidRDefault="00AA51AA" w:rsidP="005077C4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username",</w:t>
            </w:r>
          </w:p>
          <w:p w14:paraId="19070E9C" w14:textId="77777777" w:rsidR="00AA51AA" w:rsidRPr="005077C4" w:rsidRDefault="00AA51AA" w:rsidP="005077C4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password",</w:t>
            </w:r>
          </w:p>
        </w:tc>
        <w:tc>
          <w:tcPr>
            <w:tcW w:w="1552" w:type="dxa"/>
            <w:vAlign w:val="center"/>
          </w:tcPr>
          <w:p w14:paraId="3EC83277" w14:textId="77777777" w:rsidR="00AA51AA" w:rsidRDefault="00AA51AA" w:rsidP="00B70685">
            <w:pPr>
              <w:spacing w:line="360" w:lineRule="auto"/>
              <w:jc w:val="center"/>
            </w:pPr>
            <w:r w:rsidRPr="005077C4">
              <w:rPr>
                <w:highlight w:val="green"/>
              </w:rPr>
              <w:t>No</w:t>
            </w:r>
          </w:p>
        </w:tc>
      </w:tr>
      <w:tr w:rsidR="00AA51AA" w14:paraId="7A2956FC" w14:textId="77777777" w:rsidTr="00304773">
        <w:trPr>
          <w:trHeight w:val="403"/>
        </w:trPr>
        <w:tc>
          <w:tcPr>
            <w:tcW w:w="1260" w:type="dxa"/>
            <w:vAlign w:val="center"/>
          </w:tcPr>
          <w:p w14:paraId="68FD9C92" w14:textId="77777777" w:rsidR="00AA51AA" w:rsidRPr="00AA51AA" w:rsidRDefault="00AA51AA" w:rsidP="00B70685">
            <w:pPr>
              <w:spacing w:line="360" w:lineRule="auto"/>
              <w:jc w:val="center"/>
              <w:rPr>
                <w:sz w:val="24"/>
              </w:rPr>
            </w:pPr>
            <w:r w:rsidRPr="00AA51AA">
              <w:rPr>
                <w:sz w:val="24"/>
              </w:rPr>
              <w:t>POST</w:t>
            </w:r>
          </w:p>
        </w:tc>
        <w:tc>
          <w:tcPr>
            <w:tcW w:w="2700" w:type="dxa"/>
            <w:vAlign w:val="center"/>
          </w:tcPr>
          <w:p w14:paraId="646C84D9" w14:textId="77777777" w:rsidR="00AA51AA" w:rsidRPr="00AA51AA" w:rsidRDefault="00AA51AA" w:rsidP="00AA51AA">
            <w:pPr>
              <w:spacing w:line="360" w:lineRule="auto"/>
              <w:rPr>
                <w:rStyle w:val="a4"/>
                <w:b/>
                <w:sz w:val="24"/>
                <w:szCs w:val="30"/>
              </w:rPr>
            </w:pPr>
            <w:r w:rsidRPr="00AA51AA">
              <w:rPr>
                <w:sz w:val="24"/>
              </w:rPr>
              <w:t>Logging out</w:t>
            </w:r>
          </w:p>
        </w:tc>
        <w:tc>
          <w:tcPr>
            <w:tcW w:w="4410" w:type="dxa"/>
            <w:vAlign w:val="center"/>
          </w:tcPr>
          <w:p w14:paraId="323163AE" w14:textId="77777777" w:rsidR="00AA51AA" w:rsidRDefault="00AA51AA" w:rsidP="005077C4">
            <w:pPr>
              <w:spacing w:line="360" w:lineRule="auto"/>
            </w:pPr>
            <w:r w:rsidRPr="00DB38A7">
              <w:rPr>
                <w:rStyle w:val="a4"/>
                <w:b/>
                <w:sz w:val="30"/>
                <w:szCs w:val="30"/>
              </w:rPr>
              <w:t>/</w:t>
            </w:r>
            <w:r>
              <w:rPr>
                <w:rStyle w:val="a4"/>
                <w:b/>
                <w:sz w:val="30"/>
                <w:szCs w:val="30"/>
              </w:rPr>
              <w:t>logout</w:t>
            </w:r>
          </w:p>
        </w:tc>
        <w:tc>
          <w:tcPr>
            <w:tcW w:w="1868" w:type="dxa"/>
            <w:vAlign w:val="center"/>
          </w:tcPr>
          <w:p w14:paraId="2BC9E4CD" w14:textId="77777777" w:rsidR="00AA51AA" w:rsidRDefault="00AA51AA" w:rsidP="005077C4">
            <w:pPr>
              <w:spacing w:line="360" w:lineRule="auto"/>
            </w:pPr>
          </w:p>
        </w:tc>
        <w:tc>
          <w:tcPr>
            <w:tcW w:w="1552" w:type="dxa"/>
            <w:vAlign w:val="center"/>
          </w:tcPr>
          <w:p w14:paraId="7B5B5719" w14:textId="77777777" w:rsidR="00AA51AA" w:rsidRDefault="00AA51AA" w:rsidP="00B70685">
            <w:pPr>
              <w:spacing w:line="360" w:lineRule="auto"/>
              <w:jc w:val="center"/>
            </w:pPr>
            <w:r w:rsidRPr="005077C4">
              <w:rPr>
                <w:highlight w:val="red"/>
              </w:rPr>
              <w:t>YES</w:t>
            </w:r>
          </w:p>
        </w:tc>
      </w:tr>
      <w:tr w:rsidR="00AA51AA" w14:paraId="6E9B3CDA" w14:textId="77777777" w:rsidTr="00304773">
        <w:trPr>
          <w:trHeight w:val="403"/>
        </w:trPr>
        <w:tc>
          <w:tcPr>
            <w:tcW w:w="1260" w:type="dxa"/>
            <w:vAlign w:val="center"/>
          </w:tcPr>
          <w:p w14:paraId="1EFAF9F6" w14:textId="77777777" w:rsidR="00AA51AA" w:rsidRPr="00AA51AA" w:rsidRDefault="00AA51AA" w:rsidP="00B70685">
            <w:pPr>
              <w:spacing w:line="360" w:lineRule="auto"/>
              <w:jc w:val="center"/>
              <w:rPr>
                <w:sz w:val="24"/>
              </w:rPr>
            </w:pPr>
            <w:r w:rsidRPr="00AA51AA">
              <w:rPr>
                <w:sz w:val="24"/>
              </w:rPr>
              <w:t>GET</w:t>
            </w:r>
          </w:p>
        </w:tc>
        <w:tc>
          <w:tcPr>
            <w:tcW w:w="2700" w:type="dxa"/>
            <w:vAlign w:val="center"/>
          </w:tcPr>
          <w:p w14:paraId="1D5401F3" w14:textId="77777777" w:rsidR="00AA51AA" w:rsidRPr="00AA51AA" w:rsidRDefault="00AA51AA" w:rsidP="00AA51AA">
            <w:pPr>
              <w:spacing w:line="360" w:lineRule="auto"/>
              <w:rPr>
                <w:rStyle w:val="a4"/>
                <w:b/>
                <w:sz w:val="24"/>
                <w:szCs w:val="30"/>
              </w:rPr>
            </w:pPr>
            <w:r>
              <w:rPr>
                <w:sz w:val="24"/>
              </w:rPr>
              <w:t>Get all themes</w:t>
            </w:r>
          </w:p>
        </w:tc>
        <w:tc>
          <w:tcPr>
            <w:tcW w:w="4410" w:type="dxa"/>
            <w:vAlign w:val="center"/>
          </w:tcPr>
          <w:p w14:paraId="3ADB87DE" w14:textId="77777777" w:rsidR="00AA51AA" w:rsidRPr="00DB38A7" w:rsidRDefault="00AA51AA" w:rsidP="005077C4">
            <w:pPr>
              <w:spacing w:line="360" w:lineRule="auto"/>
              <w:rPr>
                <w:rStyle w:val="a4"/>
                <w:b/>
                <w:sz w:val="30"/>
                <w:szCs w:val="30"/>
              </w:rPr>
            </w:pPr>
            <w:r w:rsidRPr="00DB38A7">
              <w:rPr>
                <w:rStyle w:val="a4"/>
                <w:b/>
                <w:sz w:val="30"/>
                <w:szCs w:val="30"/>
              </w:rPr>
              <w:t>/</w:t>
            </w:r>
            <w:r>
              <w:rPr>
                <w:rStyle w:val="a4"/>
                <w:b/>
                <w:sz w:val="30"/>
                <w:szCs w:val="30"/>
              </w:rPr>
              <w:t>themes</w:t>
            </w:r>
          </w:p>
        </w:tc>
        <w:tc>
          <w:tcPr>
            <w:tcW w:w="1868" w:type="dxa"/>
            <w:vAlign w:val="center"/>
          </w:tcPr>
          <w:p w14:paraId="12F81928" w14:textId="77777777" w:rsidR="00AA51AA" w:rsidRDefault="00AA51AA" w:rsidP="005077C4">
            <w:pPr>
              <w:spacing w:line="360" w:lineRule="auto"/>
            </w:pPr>
          </w:p>
        </w:tc>
        <w:tc>
          <w:tcPr>
            <w:tcW w:w="1552" w:type="dxa"/>
            <w:vAlign w:val="center"/>
          </w:tcPr>
          <w:p w14:paraId="52E9CE46" w14:textId="77777777" w:rsidR="00AA51AA" w:rsidRPr="005077C4" w:rsidRDefault="00AA51AA" w:rsidP="00B70685">
            <w:pPr>
              <w:spacing w:line="360" w:lineRule="auto"/>
              <w:jc w:val="center"/>
              <w:rPr>
                <w:highlight w:val="red"/>
              </w:rPr>
            </w:pPr>
            <w:r w:rsidRPr="005077C4">
              <w:rPr>
                <w:highlight w:val="green"/>
              </w:rPr>
              <w:t>No</w:t>
            </w:r>
          </w:p>
        </w:tc>
      </w:tr>
      <w:tr w:rsidR="00AA51AA" w14:paraId="018B3F2F" w14:textId="77777777" w:rsidTr="00304773">
        <w:trPr>
          <w:trHeight w:val="403"/>
        </w:trPr>
        <w:tc>
          <w:tcPr>
            <w:tcW w:w="1260" w:type="dxa"/>
            <w:vAlign w:val="center"/>
          </w:tcPr>
          <w:p w14:paraId="547A66D6" w14:textId="77777777" w:rsidR="00AA51AA" w:rsidRPr="00AA51AA" w:rsidRDefault="00AA51AA" w:rsidP="00B70685">
            <w:pPr>
              <w:spacing w:line="360" w:lineRule="auto"/>
              <w:jc w:val="center"/>
              <w:rPr>
                <w:sz w:val="24"/>
              </w:rPr>
            </w:pPr>
            <w:r w:rsidRPr="00AA51AA">
              <w:rPr>
                <w:sz w:val="24"/>
              </w:rPr>
              <w:t>POST</w:t>
            </w:r>
          </w:p>
        </w:tc>
        <w:tc>
          <w:tcPr>
            <w:tcW w:w="2700" w:type="dxa"/>
            <w:vAlign w:val="center"/>
          </w:tcPr>
          <w:p w14:paraId="76C81274" w14:textId="77777777" w:rsidR="00AA51AA" w:rsidRPr="00AA51AA" w:rsidRDefault="00AA51AA" w:rsidP="00AA51AA">
            <w:pPr>
              <w:spacing w:line="360" w:lineRule="auto"/>
              <w:rPr>
                <w:rStyle w:val="a4"/>
                <w:b/>
                <w:sz w:val="24"/>
                <w:szCs w:val="30"/>
              </w:rPr>
            </w:pPr>
            <w:r>
              <w:rPr>
                <w:sz w:val="24"/>
              </w:rPr>
              <w:t>Post new Theme</w:t>
            </w:r>
          </w:p>
        </w:tc>
        <w:tc>
          <w:tcPr>
            <w:tcW w:w="4410" w:type="dxa"/>
            <w:vAlign w:val="center"/>
          </w:tcPr>
          <w:p w14:paraId="7478EFDD" w14:textId="77777777" w:rsidR="00AA51AA" w:rsidRPr="00DB38A7" w:rsidRDefault="00AA51AA" w:rsidP="005077C4">
            <w:pPr>
              <w:spacing w:line="360" w:lineRule="auto"/>
              <w:rPr>
                <w:rStyle w:val="a4"/>
                <w:b/>
                <w:sz w:val="30"/>
                <w:szCs w:val="30"/>
              </w:rPr>
            </w:pPr>
            <w:r w:rsidRPr="00DB38A7">
              <w:rPr>
                <w:rStyle w:val="a4"/>
                <w:b/>
                <w:sz w:val="30"/>
                <w:szCs w:val="30"/>
              </w:rPr>
              <w:t>/</w:t>
            </w:r>
            <w:r>
              <w:rPr>
                <w:rStyle w:val="a4"/>
                <w:b/>
                <w:sz w:val="30"/>
                <w:szCs w:val="30"/>
              </w:rPr>
              <w:t>themes</w:t>
            </w:r>
          </w:p>
        </w:tc>
        <w:tc>
          <w:tcPr>
            <w:tcW w:w="1868" w:type="dxa"/>
            <w:vAlign w:val="center"/>
          </w:tcPr>
          <w:p w14:paraId="5E96D7B6" w14:textId="77777777" w:rsidR="00AA51AA" w:rsidRPr="005077C4" w:rsidRDefault="00AA51AA" w:rsidP="005077C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"themeName",</w:t>
            </w:r>
          </w:p>
          <w:p w14:paraId="5BDE46A5" w14:textId="77777777" w:rsidR="00AA51AA" w:rsidRPr="005077C4" w:rsidRDefault="00AA51AA" w:rsidP="005077C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"postText"</w:t>
            </w:r>
          </w:p>
        </w:tc>
        <w:tc>
          <w:tcPr>
            <w:tcW w:w="1552" w:type="dxa"/>
            <w:vAlign w:val="center"/>
          </w:tcPr>
          <w:p w14:paraId="7949067F" w14:textId="77777777" w:rsidR="00AA51AA" w:rsidRPr="005077C4" w:rsidRDefault="00AA51AA" w:rsidP="00B70685">
            <w:pPr>
              <w:spacing w:line="360" w:lineRule="auto"/>
              <w:jc w:val="center"/>
              <w:rPr>
                <w:highlight w:val="red"/>
              </w:rPr>
            </w:pPr>
            <w:r w:rsidRPr="005077C4">
              <w:rPr>
                <w:highlight w:val="red"/>
              </w:rPr>
              <w:t>YES</w:t>
            </w:r>
          </w:p>
        </w:tc>
      </w:tr>
      <w:tr w:rsidR="00AA51AA" w14:paraId="7A5AAAC4" w14:textId="77777777" w:rsidTr="00304773">
        <w:trPr>
          <w:trHeight w:val="403"/>
        </w:trPr>
        <w:tc>
          <w:tcPr>
            <w:tcW w:w="1260" w:type="dxa"/>
            <w:vAlign w:val="center"/>
          </w:tcPr>
          <w:p w14:paraId="5603AA17" w14:textId="77777777" w:rsidR="00AA51AA" w:rsidRPr="00AA51AA" w:rsidRDefault="00AA51AA" w:rsidP="00B70685">
            <w:pPr>
              <w:spacing w:line="360" w:lineRule="auto"/>
              <w:jc w:val="center"/>
              <w:rPr>
                <w:sz w:val="24"/>
              </w:rPr>
            </w:pPr>
            <w:r w:rsidRPr="00AA51AA">
              <w:rPr>
                <w:sz w:val="24"/>
              </w:rPr>
              <w:t>POST</w:t>
            </w:r>
          </w:p>
        </w:tc>
        <w:tc>
          <w:tcPr>
            <w:tcW w:w="2700" w:type="dxa"/>
            <w:vAlign w:val="center"/>
          </w:tcPr>
          <w:p w14:paraId="65A12127" w14:textId="77777777" w:rsidR="00AA51AA" w:rsidRPr="00AA51AA" w:rsidRDefault="00AA51AA" w:rsidP="00AA51AA">
            <w:pPr>
              <w:spacing w:line="360" w:lineRule="auto"/>
              <w:rPr>
                <w:rStyle w:val="a4"/>
                <w:b/>
                <w:sz w:val="24"/>
                <w:szCs w:val="30"/>
              </w:rPr>
            </w:pPr>
            <w:r>
              <w:rPr>
                <w:sz w:val="24"/>
              </w:rPr>
              <w:t>Post comment in Theme</w:t>
            </w:r>
          </w:p>
        </w:tc>
        <w:tc>
          <w:tcPr>
            <w:tcW w:w="4410" w:type="dxa"/>
            <w:vAlign w:val="center"/>
          </w:tcPr>
          <w:p w14:paraId="7181B094" w14:textId="77777777" w:rsidR="00AA51AA" w:rsidRPr="00DB38A7" w:rsidRDefault="00AA51AA" w:rsidP="005077C4">
            <w:pPr>
              <w:spacing w:line="360" w:lineRule="auto"/>
              <w:rPr>
                <w:rStyle w:val="a4"/>
                <w:b/>
                <w:sz w:val="30"/>
                <w:szCs w:val="30"/>
              </w:rPr>
            </w:pPr>
            <w:r w:rsidRPr="00DB38A7">
              <w:rPr>
                <w:rStyle w:val="a4"/>
                <w:b/>
                <w:sz w:val="30"/>
                <w:szCs w:val="30"/>
              </w:rPr>
              <w:t>/</w:t>
            </w:r>
            <w:r>
              <w:rPr>
                <w:rStyle w:val="a4"/>
                <w:b/>
                <w:sz w:val="30"/>
                <w:szCs w:val="30"/>
              </w:rPr>
              <w:t>themes/:themeId</w:t>
            </w:r>
          </w:p>
        </w:tc>
        <w:tc>
          <w:tcPr>
            <w:tcW w:w="1868" w:type="dxa"/>
            <w:vAlign w:val="center"/>
          </w:tcPr>
          <w:p w14:paraId="17600EAF" w14:textId="77777777" w:rsidR="00AA51AA" w:rsidRPr="005077C4" w:rsidRDefault="00AA51AA" w:rsidP="005077C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5077C4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"postText"</w:t>
            </w:r>
          </w:p>
        </w:tc>
        <w:tc>
          <w:tcPr>
            <w:tcW w:w="1552" w:type="dxa"/>
            <w:vAlign w:val="center"/>
          </w:tcPr>
          <w:p w14:paraId="5B201F39" w14:textId="77777777" w:rsidR="00AA51AA" w:rsidRPr="005077C4" w:rsidRDefault="00AA51AA" w:rsidP="00B70685">
            <w:pPr>
              <w:spacing w:line="360" w:lineRule="auto"/>
              <w:jc w:val="center"/>
              <w:rPr>
                <w:highlight w:val="red"/>
              </w:rPr>
            </w:pPr>
            <w:r w:rsidRPr="005077C4">
              <w:rPr>
                <w:highlight w:val="red"/>
              </w:rPr>
              <w:t>YES</w:t>
            </w:r>
          </w:p>
        </w:tc>
      </w:tr>
      <w:tr w:rsidR="00C5173F" w14:paraId="15A842EE" w14:textId="77777777" w:rsidTr="00304773">
        <w:trPr>
          <w:trHeight w:val="403"/>
        </w:trPr>
        <w:tc>
          <w:tcPr>
            <w:tcW w:w="1260" w:type="dxa"/>
            <w:vAlign w:val="center"/>
          </w:tcPr>
          <w:p w14:paraId="035611F9" w14:textId="77777777" w:rsidR="00C5173F" w:rsidRPr="00AA51AA" w:rsidRDefault="00C5173F" w:rsidP="00B70685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PUT</w:t>
            </w:r>
          </w:p>
        </w:tc>
        <w:tc>
          <w:tcPr>
            <w:tcW w:w="2700" w:type="dxa"/>
            <w:vAlign w:val="center"/>
          </w:tcPr>
          <w:p w14:paraId="17FC3F2C" w14:textId="77777777" w:rsidR="00C5173F" w:rsidRDefault="00C5173F" w:rsidP="00AA51AA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Subscribe to theme</w:t>
            </w:r>
          </w:p>
        </w:tc>
        <w:tc>
          <w:tcPr>
            <w:tcW w:w="4410" w:type="dxa"/>
            <w:vAlign w:val="center"/>
          </w:tcPr>
          <w:p w14:paraId="431039ED" w14:textId="77777777" w:rsidR="00C5173F" w:rsidRPr="00DB38A7" w:rsidRDefault="00C5173F" w:rsidP="005077C4">
            <w:pPr>
              <w:spacing w:line="360" w:lineRule="auto"/>
              <w:rPr>
                <w:rStyle w:val="a4"/>
                <w:b/>
                <w:sz w:val="30"/>
                <w:szCs w:val="30"/>
              </w:rPr>
            </w:pPr>
            <w:r w:rsidRPr="00EE4D8E">
              <w:rPr>
                <w:rStyle w:val="a4"/>
                <w:b/>
                <w:sz w:val="30"/>
                <w:szCs w:val="30"/>
              </w:rPr>
              <w:t>/themes/:themeId</w:t>
            </w:r>
          </w:p>
        </w:tc>
        <w:tc>
          <w:tcPr>
            <w:tcW w:w="1868" w:type="dxa"/>
            <w:vAlign w:val="center"/>
          </w:tcPr>
          <w:p w14:paraId="608B02C0" w14:textId="77777777" w:rsidR="00C5173F" w:rsidRPr="005077C4" w:rsidRDefault="00C5173F" w:rsidP="005077C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  <w:tc>
          <w:tcPr>
            <w:tcW w:w="1552" w:type="dxa"/>
            <w:vAlign w:val="center"/>
          </w:tcPr>
          <w:p w14:paraId="4FF56ECB" w14:textId="77777777" w:rsidR="00C5173F" w:rsidRPr="005077C4" w:rsidRDefault="00C5173F" w:rsidP="00B70685">
            <w:pPr>
              <w:spacing w:line="360" w:lineRule="auto"/>
              <w:jc w:val="center"/>
              <w:rPr>
                <w:highlight w:val="red"/>
              </w:rPr>
            </w:pPr>
            <w:r w:rsidRPr="005077C4">
              <w:rPr>
                <w:highlight w:val="red"/>
              </w:rPr>
              <w:t>YES</w:t>
            </w:r>
          </w:p>
        </w:tc>
      </w:tr>
      <w:tr w:rsidR="00AA51AA" w14:paraId="17D6993D" w14:textId="77777777" w:rsidTr="00304773">
        <w:trPr>
          <w:trHeight w:val="403"/>
        </w:trPr>
        <w:tc>
          <w:tcPr>
            <w:tcW w:w="1260" w:type="dxa"/>
            <w:vAlign w:val="center"/>
          </w:tcPr>
          <w:p w14:paraId="731C6E7D" w14:textId="77777777" w:rsidR="00AA51AA" w:rsidRPr="00AA51AA" w:rsidRDefault="00AA51AA" w:rsidP="00B70685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GET</w:t>
            </w:r>
          </w:p>
        </w:tc>
        <w:tc>
          <w:tcPr>
            <w:tcW w:w="2700" w:type="dxa"/>
            <w:vAlign w:val="center"/>
          </w:tcPr>
          <w:p w14:paraId="24C79CEF" w14:textId="77777777" w:rsidR="00AA51AA" w:rsidRDefault="00AA51AA" w:rsidP="00AA51AA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Get latest posts</w:t>
            </w:r>
          </w:p>
        </w:tc>
        <w:tc>
          <w:tcPr>
            <w:tcW w:w="4410" w:type="dxa"/>
            <w:vAlign w:val="center"/>
          </w:tcPr>
          <w:p w14:paraId="18DC497B" w14:textId="77777777" w:rsidR="00AA51AA" w:rsidRPr="00DB38A7" w:rsidRDefault="00AA51AA" w:rsidP="005077C4">
            <w:pPr>
              <w:spacing w:line="360" w:lineRule="auto"/>
              <w:rPr>
                <w:rStyle w:val="a4"/>
                <w:b/>
                <w:sz w:val="30"/>
                <w:szCs w:val="30"/>
              </w:rPr>
            </w:pPr>
            <w:r w:rsidRPr="00EE4D8E">
              <w:rPr>
                <w:rStyle w:val="a4"/>
                <w:b/>
                <w:sz w:val="30"/>
                <w:szCs w:val="30"/>
              </w:rPr>
              <w:t>/posts</w:t>
            </w:r>
            <w:r w:rsidR="00EE4D8E" w:rsidRPr="00EE4D8E">
              <w:rPr>
                <w:rStyle w:val="a4"/>
                <w:b/>
                <w:sz w:val="30"/>
                <w:szCs w:val="30"/>
              </w:rPr>
              <w:t>?limit=5</w:t>
            </w:r>
          </w:p>
        </w:tc>
        <w:tc>
          <w:tcPr>
            <w:tcW w:w="1868" w:type="dxa"/>
            <w:vAlign w:val="center"/>
          </w:tcPr>
          <w:p w14:paraId="55FBA031" w14:textId="77777777" w:rsidR="00AA51AA" w:rsidRPr="005077C4" w:rsidRDefault="00AA51AA" w:rsidP="005077C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  <w:tc>
          <w:tcPr>
            <w:tcW w:w="1552" w:type="dxa"/>
            <w:vAlign w:val="center"/>
          </w:tcPr>
          <w:p w14:paraId="313D4D98" w14:textId="77777777" w:rsidR="00AA51AA" w:rsidRPr="005077C4" w:rsidRDefault="00AA51AA" w:rsidP="00B70685">
            <w:pPr>
              <w:spacing w:line="360" w:lineRule="auto"/>
              <w:jc w:val="center"/>
              <w:rPr>
                <w:highlight w:val="red"/>
              </w:rPr>
            </w:pPr>
            <w:r w:rsidRPr="005077C4">
              <w:rPr>
                <w:highlight w:val="green"/>
              </w:rPr>
              <w:t>No</w:t>
            </w:r>
          </w:p>
        </w:tc>
      </w:tr>
      <w:tr w:rsidR="00AA51AA" w14:paraId="7F244BC5" w14:textId="77777777" w:rsidTr="00304773">
        <w:trPr>
          <w:trHeight w:val="403"/>
        </w:trPr>
        <w:tc>
          <w:tcPr>
            <w:tcW w:w="1260" w:type="dxa"/>
            <w:vAlign w:val="center"/>
          </w:tcPr>
          <w:p w14:paraId="1EC1648C" w14:textId="77777777" w:rsidR="00AA51AA" w:rsidRDefault="00C5173F" w:rsidP="00B70685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PUT</w:t>
            </w:r>
          </w:p>
        </w:tc>
        <w:tc>
          <w:tcPr>
            <w:tcW w:w="2700" w:type="dxa"/>
            <w:vAlign w:val="center"/>
          </w:tcPr>
          <w:p w14:paraId="7C3B08DA" w14:textId="77777777" w:rsidR="00AA51AA" w:rsidRDefault="00C5173F" w:rsidP="00AA51AA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Edit post (possible only for the creator of this post)</w:t>
            </w:r>
          </w:p>
        </w:tc>
        <w:tc>
          <w:tcPr>
            <w:tcW w:w="4410" w:type="dxa"/>
            <w:vAlign w:val="center"/>
          </w:tcPr>
          <w:p w14:paraId="7FCF83A9" w14:textId="77777777" w:rsidR="00AA51AA" w:rsidRPr="00AA51AA" w:rsidRDefault="00C5173F" w:rsidP="005077C4">
            <w:pPr>
              <w:spacing w:line="360" w:lineRule="auto"/>
              <w:rPr>
                <w:rStyle w:val="a4"/>
                <w:b/>
                <w:sz w:val="30"/>
                <w:szCs w:val="30"/>
                <w:highlight w:val="yellow"/>
              </w:rPr>
            </w:pPr>
            <w:r w:rsidRPr="00DB38A7">
              <w:rPr>
                <w:rStyle w:val="a4"/>
                <w:b/>
                <w:sz w:val="30"/>
                <w:szCs w:val="30"/>
              </w:rPr>
              <w:t>/</w:t>
            </w:r>
            <w:r>
              <w:rPr>
                <w:rStyle w:val="a4"/>
                <w:b/>
                <w:sz w:val="30"/>
                <w:szCs w:val="30"/>
              </w:rPr>
              <w:t>themes/:themeId/posts/:postId</w:t>
            </w:r>
          </w:p>
        </w:tc>
        <w:tc>
          <w:tcPr>
            <w:tcW w:w="1868" w:type="dxa"/>
            <w:vAlign w:val="center"/>
          </w:tcPr>
          <w:p w14:paraId="56FADCF5" w14:textId="77777777" w:rsidR="00AA51AA" w:rsidRPr="005077C4" w:rsidRDefault="00C5173F" w:rsidP="005077C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5173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"postText"</w:t>
            </w:r>
          </w:p>
        </w:tc>
        <w:tc>
          <w:tcPr>
            <w:tcW w:w="1552" w:type="dxa"/>
            <w:vAlign w:val="center"/>
          </w:tcPr>
          <w:p w14:paraId="70FB98DD" w14:textId="77777777" w:rsidR="00AA51AA" w:rsidRPr="005077C4" w:rsidRDefault="00C5173F" w:rsidP="00B70685">
            <w:pPr>
              <w:spacing w:line="360" w:lineRule="auto"/>
              <w:jc w:val="center"/>
              <w:rPr>
                <w:highlight w:val="green"/>
              </w:rPr>
            </w:pPr>
            <w:r w:rsidRPr="005077C4">
              <w:rPr>
                <w:highlight w:val="red"/>
              </w:rPr>
              <w:t>YES</w:t>
            </w:r>
          </w:p>
        </w:tc>
      </w:tr>
      <w:tr w:rsidR="00C5173F" w14:paraId="6D9FA2BA" w14:textId="77777777" w:rsidTr="00304773">
        <w:trPr>
          <w:trHeight w:val="403"/>
        </w:trPr>
        <w:tc>
          <w:tcPr>
            <w:tcW w:w="1260" w:type="dxa"/>
            <w:vAlign w:val="center"/>
          </w:tcPr>
          <w:p w14:paraId="2E7BBD94" w14:textId="77777777" w:rsidR="00C5173F" w:rsidRDefault="00C5173F" w:rsidP="00B70685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DELETE</w:t>
            </w:r>
          </w:p>
        </w:tc>
        <w:tc>
          <w:tcPr>
            <w:tcW w:w="2700" w:type="dxa"/>
            <w:vAlign w:val="center"/>
          </w:tcPr>
          <w:p w14:paraId="5C2497BA" w14:textId="77777777" w:rsidR="00C5173F" w:rsidRDefault="00C5173F" w:rsidP="00AA51AA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Delete post (possible only for the creator of this post)</w:t>
            </w:r>
          </w:p>
        </w:tc>
        <w:tc>
          <w:tcPr>
            <w:tcW w:w="4410" w:type="dxa"/>
            <w:vAlign w:val="center"/>
          </w:tcPr>
          <w:p w14:paraId="02DDA6EC" w14:textId="77777777" w:rsidR="00C5173F" w:rsidRPr="00AA51AA" w:rsidRDefault="00C5173F" w:rsidP="007F2C9C">
            <w:pPr>
              <w:spacing w:line="360" w:lineRule="auto"/>
              <w:rPr>
                <w:rStyle w:val="a4"/>
                <w:b/>
                <w:sz w:val="30"/>
                <w:szCs w:val="30"/>
                <w:highlight w:val="yellow"/>
              </w:rPr>
            </w:pPr>
            <w:r w:rsidRPr="00DB38A7">
              <w:rPr>
                <w:rStyle w:val="a4"/>
                <w:b/>
                <w:sz w:val="30"/>
                <w:szCs w:val="30"/>
              </w:rPr>
              <w:t>/</w:t>
            </w:r>
            <w:r>
              <w:rPr>
                <w:rStyle w:val="a4"/>
                <w:b/>
                <w:sz w:val="30"/>
                <w:szCs w:val="30"/>
              </w:rPr>
              <w:t>themes/:themeId/posts/:postId</w:t>
            </w:r>
          </w:p>
        </w:tc>
        <w:tc>
          <w:tcPr>
            <w:tcW w:w="1868" w:type="dxa"/>
            <w:vAlign w:val="center"/>
          </w:tcPr>
          <w:p w14:paraId="0C5951E0" w14:textId="77777777" w:rsidR="00C5173F" w:rsidRPr="00C5173F" w:rsidRDefault="00C5173F" w:rsidP="005077C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  <w:tc>
          <w:tcPr>
            <w:tcW w:w="1552" w:type="dxa"/>
            <w:vAlign w:val="center"/>
          </w:tcPr>
          <w:p w14:paraId="59A6C34F" w14:textId="77777777" w:rsidR="00C5173F" w:rsidRPr="005077C4" w:rsidRDefault="00C5173F" w:rsidP="00B70685">
            <w:pPr>
              <w:spacing w:line="360" w:lineRule="auto"/>
              <w:jc w:val="center"/>
              <w:rPr>
                <w:highlight w:val="red"/>
              </w:rPr>
            </w:pPr>
            <w:r w:rsidRPr="005077C4">
              <w:rPr>
                <w:highlight w:val="red"/>
              </w:rPr>
              <w:t>YES</w:t>
            </w:r>
          </w:p>
        </w:tc>
      </w:tr>
      <w:tr w:rsidR="00C5173F" w14:paraId="23C0A2FF" w14:textId="77777777" w:rsidTr="00304773">
        <w:trPr>
          <w:trHeight w:val="403"/>
        </w:trPr>
        <w:tc>
          <w:tcPr>
            <w:tcW w:w="1260" w:type="dxa"/>
            <w:vAlign w:val="center"/>
          </w:tcPr>
          <w:p w14:paraId="20329FDA" w14:textId="77777777" w:rsidR="00C5173F" w:rsidRDefault="00C5173F" w:rsidP="00B70685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PUT</w:t>
            </w:r>
          </w:p>
        </w:tc>
        <w:tc>
          <w:tcPr>
            <w:tcW w:w="2700" w:type="dxa"/>
            <w:vAlign w:val="center"/>
          </w:tcPr>
          <w:p w14:paraId="512B1F6C" w14:textId="77777777" w:rsidR="00C5173F" w:rsidRDefault="00C5173F" w:rsidP="00AA51AA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Like a post</w:t>
            </w:r>
          </w:p>
        </w:tc>
        <w:tc>
          <w:tcPr>
            <w:tcW w:w="4410" w:type="dxa"/>
            <w:vAlign w:val="center"/>
          </w:tcPr>
          <w:p w14:paraId="7E615908" w14:textId="77777777" w:rsidR="00C5173F" w:rsidRPr="00DB38A7" w:rsidRDefault="00C5173F" w:rsidP="007F2C9C">
            <w:pPr>
              <w:spacing w:line="360" w:lineRule="auto"/>
              <w:rPr>
                <w:rStyle w:val="a4"/>
                <w:b/>
                <w:sz w:val="30"/>
                <w:szCs w:val="30"/>
              </w:rPr>
            </w:pPr>
            <w:r w:rsidRPr="00DB38A7">
              <w:rPr>
                <w:rStyle w:val="a4"/>
                <w:b/>
                <w:sz w:val="30"/>
                <w:szCs w:val="30"/>
              </w:rPr>
              <w:t>/</w:t>
            </w:r>
            <w:r>
              <w:rPr>
                <w:rStyle w:val="a4"/>
                <w:b/>
                <w:sz w:val="30"/>
                <w:szCs w:val="30"/>
              </w:rPr>
              <w:t>likes/:postId</w:t>
            </w:r>
          </w:p>
        </w:tc>
        <w:tc>
          <w:tcPr>
            <w:tcW w:w="1868" w:type="dxa"/>
            <w:vAlign w:val="center"/>
          </w:tcPr>
          <w:p w14:paraId="77A19033" w14:textId="77777777" w:rsidR="00C5173F" w:rsidRPr="00C5173F" w:rsidRDefault="00C5173F" w:rsidP="005077C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  <w:tc>
          <w:tcPr>
            <w:tcW w:w="1552" w:type="dxa"/>
            <w:vAlign w:val="center"/>
          </w:tcPr>
          <w:p w14:paraId="0C25DDF4" w14:textId="77777777" w:rsidR="00C5173F" w:rsidRPr="005077C4" w:rsidRDefault="00C5173F" w:rsidP="00B70685">
            <w:pPr>
              <w:spacing w:line="360" w:lineRule="auto"/>
              <w:jc w:val="center"/>
              <w:rPr>
                <w:highlight w:val="red"/>
              </w:rPr>
            </w:pPr>
            <w:r w:rsidRPr="005077C4">
              <w:rPr>
                <w:highlight w:val="red"/>
              </w:rPr>
              <w:t>YES</w:t>
            </w:r>
          </w:p>
        </w:tc>
      </w:tr>
      <w:tr w:rsidR="00C5173F" w14:paraId="388D3D26" w14:textId="77777777" w:rsidTr="00304773">
        <w:trPr>
          <w:trHeight w:val="403"/>
        </w:trPr>
        <w:tc>
          <w:tcPr>
            <w:tcW w:w="1260" w:type="dxa"/>
            <w:vAlign w:val="center"/>
          </w:tcPr>
          <w:p w14:paraId="3039E3CF" w14:textId="77777777" w:rsidR="00C5173F" w:rsidRDefault="00C5173F" w:rsidP="00B70685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GET</w:t>
            </w:r>
          </w:p>
        </w:tc>
        <w:tc>
          <w:tcPr>
            <w:tcW w:w="2700" w:type="dxa"/>
            <w:vAlign w:val="center"/>
          </w:tcPr>
          <w:p w14:paraId="37E54781" w14:textId="77777777" w:rsidR="00C5173F" w:rsidRDefault="00C5173F" w:rsidP="00AA51AA">
            <w:pPr>
              <w:spacing w:line="360" w:lineRule="auto"/>
              <w:rPr>
                <w:sz w:val="24"/>
              </w:rPr>
            </w:pPr>
            <w:r w:rsidRPr="00304773">
              <w:rPr>
                <w:sz w:val="24"/>
              </w:rPr>
              <w:t>Get user info</w:t>
            </w:r>
            <w:r w:rsidR="00304773">
              <w:rPr>
                <w:sz w:val="24"/>
              </w:rPr>
              <w:t xml:space="preserve"> / </w:t>
            </w:r>
            <w:r w:rsidR="00304773" w:rsidRPr="00304773">
              <w:rPr>
                <w:sz w:val="24"/>
                <w:highlight w:val="yellow"/>
              </w:rPr>
              <w:t>Verify if user is logged in</w:t>
            </w:r>
          </w:p>
        </w:tc>
        <w:tc>
          <w:tcPr>
            <w:tcW w:w="4410" w:type="dxa"/>
            <w:vAlign w:val="center"/>
          </w:tcPr>
          <w:p w14:paraId="71F4E864" w14:textId="77777777" w:rsidR="00C5173F" w:rsidRPr="00DB38A7" w:rsidRDefault="00C24F49" w:rsidP="007F2C9C">
            <w:pPr>
              <w:spacing w:line="360" w:lineRule="auto"/>
              <w:rPr>
                <w:rStyle w:val="a4"/>
                <w:b/>
                <w:sz w:val="30"/>
                <w:szCs w:val="30"/>
              </w:rPr>
            </w:pPr>
            <w:r w:rsidRPr="00CE0CB5">
              <w:rPr>
                <w:rStyle w:val="a4"/>
                <w:b/>
                <w:sz w:val="30"/>
                <w:szCs w:val="30"/>
              </w:rPr>
              <w:t>/users</w:t>
            </w:r>
            <w:r w:rsidR="00C5173F" w:rsidRPr="00CE0CB5">
              <w:rPr>
                <w:rStyle w:val="a4"/>
                <w:b/>
                <w:sz w:val="30"/>
                <w:szCs w:val="30"/>
              </w:rPr>
              <w:t>/profile</w:t>
            </w:r>
          </w:p>
        </w:tc>
        <w:tc>
          <w:tcPr>
            <w:tcW w:w="1868" w:type="dxa"/>
            <w:vAlign w:val="center"/>
          </w:tcPr>
          <w:p w14:paraId="5B843DEF" w14:textId="77777777" w:rsidR="00C5173F" w:rsidRPr="00C5173F" w:rsidRDefault="00C5173F" w:rsidP="005077C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  <w:tc>
          <w:tcPr>
            <w:tcW w:w="1552" w:type="dxa"/>
            <w:vAlign w:val="center"/>
          </w:tcPr>
          <w:p w14:paraId="7B48F288" w14:textId="77777777" w:rsidR="00C5173F" w:rsidRPr="005077C4" w:rsidRDefault="00C5173F" w:rsidP="00B70685">
            <w:pPr>
              <w:spacing w:line="360" w:lineRule="auto"/>
              <w:jc w:val="center"/>
              <w:rPr>
                <w:highlight w:val="red"/>
              </w:rPr>
            </w:pPr>
            <w:r w:rsidRPr="00304773">
              <w:rPr>
                <w:highlight w:val="yellow"/>
              </w:rPr>
              <w:t>YES</w:t>
            </w:r>
          </w:p>
        </w:tc>
      </w:tr>
      <w:tr w:rsidR="00C5173F" w14:paraId="1C0ACC25" w14:textId="77777777" w:rsidTr="00304773">
        <w:trPr>
          <w:trHeight w:val="403"/>
        </w:trPr>
        <w:tc>
          <w:tcPr>
            <w:tcW w:w="1260" w:type="dxa"/>
            <w:vAlign w:val="center"/>
          </w:tcPr>
          <w:p w14:paraId="1D6FAA75" w14:textId="77777777" w:rsidR="00C5173F" w:rsidRDefault="00C5173F" w:rsidP="00C5173F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PUT</w:t>
            </w:r>
          </w:p>
        </w:tc>
        <w:tc>
          <w:tcPr>
            <w:tcW w:w="2700" w:type="dxa"/>
            <w:vAlign w:val="center"/>
          </w:tcPr>
          <w:p w14:paraId="5FEB0133" w14:textId="77777777" w:rsidR="00C5173F" w:rsidRDefault="00C5173F" w:rsidP="00AA51AA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Update user info</w:t>
            </w:r>
          </w:p>
        </w:tc>
        <w:tc>
          <w:tcPr>
            <w:tcW w:w="4410" w:type="dxa"/>
            <w:vAlign w:val="center"/>
          </w:tcPr>
          <w:p w14:paraId="5599F24B" w14:textId="77777777" w:rsidR="00C5173F" w:rsidRPr="00DB38A7" w:rsidRDefault="00C24F49" w:rsidP="007F2C9C">
            <w:pPr>
              <w:spacing w:line="360" w:lineRule="auto"/>
              <w:rPr>
                <w:rStyle w:val="a4"/>
                <w:b/>
                <w:sz w:val="30"/>
                <w:szCs w:val="30"/>
              </w:rPr>
            </w:pPr>
            <w:r w:rsidRPr="000F64EB">
              <w:rPr>
                <w:rStyle w:val="a4"/>
                <w:b/>
                <w:sz w:val="30"/>
                <w:szCs w:val="30"/>
              </w:rPr>
              <w:t>/users</w:t>
            </w:r>
            <w:r w:rsidR="00C5173F" w:rsidRPr="000F64EB">
              <w:rPr>
                <w:rStyle w:val="a4"/>
                <w:b/>
                <w:sz w:val="30"/>
                <w:szCs w:val="30"/>
              </w:rPr>
              <w:t>/profile</w:t>
            </w:r>
          </w:p>
        </w:tc>
        <w:tc>
          <w:tcPr>
            <w:tcW w:w="1868" w:type="dxa"/>
            <w:vAlign w:val="center"/>
          </w:tcPr>
          <w:p w14:paraId="0DF10F40" w14:textId="77777777" w:rsidR="00C5173F" w:rsidRPr="00B70685" w:rsidRDefault="00C5173F" w:rsidP="00C5173F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username",</w:t>
            </w:r>
          </w:p>
          <w:p w14:paraId="73E2C238" w14:textId="77777777" w:rsidR="00C5173F" w:rsidRPr="00B70685" w:rsidRDefault="00C5173F" w:rsidP="00C5173F">
            <w:pPr>
              <w:shd w:val="clear" w:color="auto" w:fill="FFFFFF"/>
              <w:spacing w:line="285" w:lineRule="atLeast"/>
              <w:rPr>
                <w:rFonts w:ascii="Consolas" w:hAnsi="Consolas"/>
                <w:i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email",</w:t>
            </w:r>
          </w:p>
          <w:p w14:paraId="5D41D27B" w14:textId="77777777" w:rsidR="00C5173F" w:rsidRPr="00C5173F" w:rsidRDefault="00C5173F" w:rsidP="00C5173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B70685">
              <w:rPr>
                <w:rFonts w:ascii="Consolas" w:hAnsi="Consolas"/>
                <w:i/>
                <w:color w:val="000000"/>
                <w:sz w:val="21"/>
                <w:szCs w:val="21"/>
              </w:rPr>
              <w:t>"tel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-optional</w:t>
            </w:r>
          </w:p>
        </w:tc>
        <w:tc>
          <w:tcPr>
            <w:tcW w:w="1552" w:type="dxa"/>
            <w:vAlign w:val="center"/>
          </w:tcPr>
          <w:p w14:paraId="4134A781" w14:textId="77777777" w:rsidR="00C5173F" w:rsidRPr="005077C4" w:rsidRDefault="00C5173F" w:rsidP="00B70685">
            <w:pPr>
              <w:spacing w:line="360" w:lineRule="auto"/>
              <w:jc w:val="center"/>
              <w:rPr>
                <w:highlight w:val="red"/>
              </w:rPr>
            </w:pPr>
            <w:r w:rsidRPr="005077C4">
              <w:rPr>
                <w:highlight w:val="red"/>
              </w:rPr>
              <w:t>YES</w:t>
            </w:r>
          </w:p>
        </w:tc>
      </w:tr>
    </w:tbl>
    <w:p w14:paraId="65465778" w14:textId="77777777" w:rsidR="00DB38A7" w:rsidRPr="00DB38A7" w:rsidRDefault="00DB38A7" w:rsidP="00C5173F"/>
    <w:sectPr w:rsidR="00DB38A7" w:rsidRPr="00DB38A7" w:rsidSect="00011DFF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LA0M7IwNDY1MzBQ0lEKTi0uzszPAykwrAUAb6QjNSwAAAA="/>
  </w:docVars>
  <w:rsids>
    <w:rsidRoot w:val="009B6170"/>
    <w:rsid w:val="00011DFF"/>
    <w:rsid w:val="000F64EB"/>
    <w:rsid w:val="002B2FAB"/>
    <w:rsid w:val="00304773"/>
    <w:rsid w:val="004B5B1B"/>
    <w:rsid w:val="005077C4"/>
    <w:rsid w:val="0063484F"/>
    <w:rsid w:val="00907449"/>
    <w:rsid w:val="00916200"/>
    <w:rsid w:val="009B6170"/>
    <w:rsid w:val="009C6C14"/>
    <w:rsid w:val="00AA51AA"/>
    <w:rsid w:val="00B70685"/>
    <w:rsid w:val="00C24F49"/>
    <w:rsid w:val="00C5173F"/>
    <w:rsid w:val="00CE0CB5"/>
    <w:rsid w:val="00DB38A7"/>
    <w:rsid w:val="00E13698"/>
    <w:rsid w:val="00EE4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DF676A"/>
  <w15:docId w15:val="{0F9C7487-09AD-4FE9-BFAF-D69E1739E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11DFF"/>
  </w:style>
  <w:style w:type="paragraph" w:styleId="1">
    <w:name w:val="heading 1"/>
    <w:basedOn w:val="a"/>
    <w:next w:val="a"/>
    <w:link w:val="10"/>
    <w:uiPriority w:val="9"/>
    <w:qFormat/>
    <w:rsid w:val="00DB38A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DB38A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10">
    <w:name w:val="Заглавие 1 Знак"/>
    <w:basedOn w:val="a0"/>
    <w:link w:val="1"/>
    <w:uiPriority w:val="9"/>
    <w:rsid w:val="00DB38A7"/>
    <w:rPr>
      <w:rFonts w:eastAsiaTheme="majorEastAsia" w:cstheme="majorBidi"/>
      <w:b/>
      <w:color w:val="642D08"/>
      <w:sz w:val="40"/>
      <w:szCs w:val="32"/>
    </w:rPr>
  </w:style>
  <w:style w:type="character" w:styleId="a4">
    <w:name w:val="Hyperlink"/>
    <w:basedOn w:val="a0"/>
    <w:uiPriority w:val="99"/>
    <w:unhideWhenUsed/>
    <w:rsid w:val="00DB38A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31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6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2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5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57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7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1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3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8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29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6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5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1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9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83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30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59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5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3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9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localhost:3000/api" TargetMode="Externa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zhidar</dc:creator>
  <cp:lastModifiedBy>Boryana Dimitrova</cp:lastModifiedBy>
  <cp:revision>8</cp:revision>
  <cp:lastPrinted>2023-05-30T09:02:00Z</cp:lastPrinted>
  <dcterms:created xsi:type="dcterms:W3CDTF">2020-11-05T10:05:00Z</dcterms:created>
  <dcterms:modified xsi:type="dcterms:W3CDTF">2023-05-30T09:02:00Z</dcterms:modified>
</cp:coreProperties>
</file>